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76766" w14:textId="77777777" w:rsidR="00BB2FBC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053651E" w14:textId="418115BE" w:rsidR="00BB2FBC" w:rsidRPr="00BB2FBC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 w:rsidRPr="00BB2FBC"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Znak sprawy: </w:t>
      </w:r>
    </w:p>
    <w:p w14:paraId="1A13FAFE" w14:textId="17AAA92A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511DBA92" w14:textId="6FC2CF50" w:rsidR="00AF4B77" w:rsidRDefault="001F509E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  <w:u w:val="single"/>
        </w:rPr>
      </w:pPr>
      <w:r w:rsidRPr="00FE3B18">
        <w:rPr>
          <w:rFonts w:ascii="Arial" w:hAnsi="Arial" w:cs="Arial"/>
          <w:sz w:val="20"/>
          <w:szCs w:val="20"/>
        </w:rPr>
        <w:t xml:space="preserve">Składając ofertę </w:t>
      </w:r>
      <w:r w:rsidR="008E1C8F">
        <w:rPr>
          <w:rFonts w:ascii="Arial" w:hAnsi="Arial" w:cs="Arial"/>
          <w:sz w:val="20"/>
          <w:szCs w:val="20"/>
        </w:rPr>
        <w:t xml:space="preserve">na </w:t>
      </w:r>
      <w:r w:rsidR="008E1C8F">
        <w:t xml:space="preserve">dostawę </w:t>
      </w:r>
      <w:r w:rsidR="00DC4F6E">
        <w:t xml:space="preserve">wysokowydajnej stacji </w:t>
      </w:r>
      <w:r w:rsidR="006F10F1">
        <w:t>obliczeniowej przeznaczonej do uczenia maszynowego i sieci neuronowych</w:t>
      </w:r>
      <w:r w:rsidR="008E1C8F">
        <w:t xml:space="preserve"> dla Wydziału Mechatroniki Politechniki Warszawskiej – </w:t>
      </w:r>
      <w:r w:rsidRPr="00FE3B18">
        <w:rPr>
          <w:rFonts w:ascii="Arial" w:hAnsi="Arial" w:cs="Arial"/>
          <w:sz w:val="20"/>
          <w:szCs w:val="20"/>
        </w:rPr>
        <w:t>oferujemy</w:t>
      </w:r>
      <w:r w:rsidR="008E1C8F">
        <w:rPr>
          <w:rFonts w:ascii="Arial" w:hAnsi="Arial" w:cs="Arial"/>
          <w:sz w:val="20"/>
          <w:szCs w:val="20"/>
        </w:rPr>
        <w:t xml:space="preserve"> dostawę ww. </w:t>
      </w:r>
      <w:r w:rsidR="006F10F1">
        <w:rPr>
          <w:rFonts w:ascii="Arial" w:hAnsi="Arial" w:cs="Arial"/>
          <w:sz w:val="20"/>
          <w:szCs w:val="20"/>
        </w:rPr>
        <w:t>stacji obliczeniowej</w:t>
      </w:r>
      <w:r w:rsidR="00BF31D4">
        <w:rPr>
          <w:rFonts w:ascii="Arial" w:hAnsi="Arial" w:cs="Arial"/>
          <w:sz w:val="20"/>
          <w:szCs w:val="20"/>
        </w:rPr>
        <w:t>,</w:t>
      </w:r>
      <w:r w:rsidR="00BF31D4" w:rsidRPr="00BF31D4">
        <w:rPr>
          <w:rFonts w:ascii="Arial" w:hAnsi="Arial" w:cs="Arial"/>
          <w:sz w:val="20"/>
          <w:szCs w:val="20"/>
        </w:rPr>
        <w:t xml:space="preserve"> spełniając</w:t>
      </w:r>
      <w:r w:rsidR="006F10F1">
        <w:rPr>
          <w:rFonts w:ascii="Arial" w:hAnsi="Arial" w:cs="Arial"/>
          <w:sz w:val="20"/>
          <w:szCs w:val="20"/>
        </w:rPr>
        <w:t>ej</w:t>
      </w:r>
      <w:r w:rsidR="00BF31D4">
        <w:rPr>
          <w:rFonts w:ascii="Arial" w:hAnsi="Arial" w:cs="Arial"/>
          <w:b/>
          <w:bCs/>
          <w:sz w:val="20"/>
          <w:szCs w:val="20"/>
        </w:rPr>
        <w:t xml:space="preserve"> </w:t>
      </w:r>
      <w:r w:rsidRPr="00FE3B18">
        <w:rPr>
          <w:rFonts w:ascii="Arial" w:hAnsi="Arial" w:cs="Arial"/>
          <w:sz w:val="20"/>
          <w:szCs w:val="20"/>
        </w:rPr>
        <w:t>poniższe wymagania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FE3B18" w:rsidRPr="009A27D9" w14:paraId="79E7A6AA" w14:textId="77777777" w:rsidTr="00BB2FB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3443C560" w:rsidR="00FE3B18" w:rsidRPr="008E1C8F" w:rsidRDefault="00E611CA" w:rsidP="009518FE">
            <w:pPr>
              <w:rPr>
                <w:b/>
                <w:bCs/>
              </w:rPr>
            </w:pPr>
            <w:r w:rsidRPr="00E611CA">
              <w:rPr>
                <w:rFonts w:ascii="Arial" w:hAnsi="Arial" w:cs="Arial"/>
                <w:b/>
                <w:bCs/>
                <w:sz w:val="20"/>
                <w:szCs w:val="20"/>
              </w:rPr>
              <w:t>wysokowydajna stacja obliczeniowa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8E1C8F" w:rsidRPr="008E1C8F">
              <w:rPr>
                <w:rFonts w:ascii="Arial" w:hAnsi="Arial" w:cs="Arial"/>
                <w:b/>
                <w:bCs/>
                <w:sz w:val="20"/>
                <w:szCs w:val="20"/>
              </w:rPr>
              <w:t>– 1 zestaw</w:t>
            </w:r>
          </w:p>
        </w:tc>
      </w:tr>
      <w:tr w:rsidR="00FE3B18" w:rsidRPr="007D7187" w14:paraId="7057FE1B" w14:textId="77777777" w:rsidTr="00BB2FBC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77777777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Rok produkcji (nie wcześniej niż 2021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0235EF" w14:paraId="4928F10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0235EF" w:rsidRDefault="00FE3B18" w:rsidP="00FE3B1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0235EF" w:rsidRDefault="00FE3B18" w:rsidP="00FE3B18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08A6A9E" w14:textId="03AD7F3E" w:rsidR="00FE3B18" w:rsidRPr="000235EF" w:rsidRDefault="00FE3B18" w:rsidP="00FE3B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  <w:r w:rsidR="003455B1">
              <w:rPr>
                <w:rFonts w:ascii="Arial" w:hAnsi="Arial" w:cs="Arial"/>
                <w:b/>
                <w:bCs/>
                <w:sz w:val="20"/>
                <w:szCs w:val="20"/>
              </w:rPr>
              <w:t>(należy podać model oferowanego podzespołu)</w:t>
            </w:r>
          </w:p>
        </w:tc>
      </w:tr>
      <w:tr w:rsidR="00BD44B2" w:rsidRPr="000235EF" w14:paraId="39339A8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1FC621A" w14:textId="4248DDEE" w:rsidR="00BD44B2" w:rsidRPr="000235EF" w:rsidRDefault="00BD44B2" w:rsidP="00BD44B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47D71">
              <w:rPr>
                <w:rFonts w:ascii="Arial" w:hAnsi="Arial" w:cs="Arial"/>
                <w:b/>
                <w:bCs/>
                <w:sz w:val="20"/>
                <w:szCs w:val="20"/>
              </w:rPr>
              <w:t>Typ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4C863D" w14:textId="5E6DA995" w:rsidR="00BD44B2" w:rsidRPr="000235EF" w:rsidRDefault="006F10F1" w:rsidP="00BD44B2">
            <w:pPr>
              <w:rPr>
                <w:rFonts w:ascii="Arial" w:hAnsi="Arial" w:cs="Arial"/>
                <w:sz w:val="20"/>
                <w:szCs w:val="20"/>
              </w:rPr>
            </w:pPr>
            <w:r>
              <w:t>wysokowydajna stacja obliczeniowa</w:t>
            </w:r>
          </w:p>
        </w:tc>
        <w:tc>
          <w:tcPr>
            <w:tcW w:w="5784" w:type="dxa"/>
            <w:shd w:val="clear" w:color="auto" w:fill="FFFFFF" w:themeFill="background1"/>
          </w:tcPr>
          <w:p w14:paraId="64C6C9AB" w14:textId="77777777" w:rsidR="00BD44B2" w:rsidRPr="000235EF" w:rsidRDefault="00BD44B2" w:rsidP="00BD44B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4CB71E0C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02"/>
          <w:jc w:val="center"/>
        </w:trPr>
        <w:tc>
          <w:tcPr>
            <w:tcW w:w="3012" w:type="dxa"/>
            <w:shd w:val="clear" w:color="auto" w:fill="FFFFFF" w:themeFill="background1"/>
          </w:tcPr>
          <w:p w14:paraId="60E97F54" w14:textId="55F33A96" w:rsidR="005E6B7D" w:rsidRPr="000235EF" w:rsidRDefault="005E6B7D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attributenametext"/>
              </w:rPr>
              <w:t>Procesor – pamięć cache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8C6A569" w14:textId="094E5B43" w:rsidR="005E6B7D" w:rsidRPr="000235EF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  <w:r>
              <w:t xml:space="preserve"> Min. 48MB</w:t>
            </w:r>
          </w:p>
        </w:tc>
        <w:tc>
          <w:tcPr>
            <w:tcW w:w="5784" w:type="dxa"/>
            <w:shd w:val="clear" w:color="auto" w:fill="FFFFFF" w:themeFill="background1"/>
          </w:tcPr>
          <w:p w14:paraId="77C49C8F" w14:textId="77777777" w:rsidR="005E6B7D" w:rsidRPr="000235EF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7C698752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2"/>
          <w:jc w:val="center"/>
        </w:trPr>
        <w:tc>
          <w:tcPr>
            <w:tcW w:w="3012" w:type="dxa"/>
            <w:shd w:val="clear" w:color="auto" w:fill="FFFFFF" w:themeFill="background1"/>
          </w:tcPr>
          <w:p w14:paraId="0BBC4573" w14:textId="5EB2C549" w:rsidR="005E6B7D" w:rsidRPr="000235EF" w:rsidRDefault="005E6B7D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attributenametext"/>
              </w:rPr>
              <w:t>Procesor - typ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0C111C9" w14:textId="4FA4BAC3" w:rsidR="005E6B7D" w:rsidRPr="000235EF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Arial Unicode MS"/>
              </w:rPr>
              <w:t>Liczba rdzeni min. 24, min 48 wątków, 64 bity</w:t>
            </w:r>
          </w:p>
        </w:tc>
        <w:tc>
          <w:tcPr>
            <w:tcW w:w="5784" w:type="dxa"/>
            <w:shd w:val="clear" w:color="auto" w:fill="FFFFFF" w:themeFill="background1"/>
          </w:tcPr>
          <w:p w14:paraId="19D43107" w14:textId="77777777" w:rsidR="005E6B7D" w:rsidRPr="000235EF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171EB040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3012" w:type="dxa"/>
            <w:shd w:val="clear" w:color="auto" w:fill="FFFFFF" w:themeFill="background1"/>
          </w:tcPr>
          <w:p w14:paraId="72BAC4E9" w14:textId="21E08E9D" w:rsidR="005E6B7D" w:rsidRPr="000235EF" w:rsidRDefault="005E6B7D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attributenametext"/>
              </w:rPr>
              <w:t>Procesor - taktowanie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2211AA8" w14:textId="2C4480AD" w:rsidR="005E6B7D" w:rsidRPr="000235EF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Arial Unicode MS"/>
              </w:rPr>
              <w:t>min. 2.5 GHz (bazowe)</w:t>
            </w:r>
          </w:p>
        </w:tc>
        <w:tc>
          <w:tcPr>
            <w:tcW w:w="5784" w:type="dxa"/>
            <w:shd w:val="clear" w:color="auto" w:fill="FFFFFF" w:themeFill="background1"/>
          </w:tcPr>
          <w:p w14:paraId="4B0843D2" w14:textId="77777777" w:rsidR="005E6B7D" w:rsidRPr="000235EF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2A2D3664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0"/>
          <w:jc w:val="center"/>
        </w:trPr>
        <w:tc>
          <w:tcPr>
            <w:tcW w:w="3012" w:type="dxa"/>
            <w:shd w:val="clear" w:color="auto" w:fill="FFFFFF" w:themeFill="background1"/>
          </w:tcPr>
          <w:p w14:paraId="77795450" w14:textId="0CFDEA38" w:rsidR="005E6B7D" w:rsidRPr="000235EF" w:rsidRDefault="005E6B7D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attributenametext"/>
              </w:rPr>
              <w:t>Procesor - wydajność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4A48743" w14:textId="73F00DF4" w:rsidR="005E6B7D" w:rsidRPr="000235EF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Arial Unicode MS"/>
              </w:rPr>
              <w:t xml:space="preserve">Procesor powinien osiągać w teście wydajności </w:t>
            </w:r>
            <w:proofErr w:type="spellStart"/>
            <w:r>
              <w:rPr>
                <w:rFonts w:eastAsia="Arial Unicode MS"/>
              </w:rPr>
              <w:t>Passmark</w:t>
            </w:r>
            <w:proofErr w:type="spellEnd"/>
            <w:r>
              <w:rPr>
                <w:rFonts w:eastAsia="Arial Unicode MS"/>
              </w:rPr>
              <w:t xml:space="preserve"> (wynik dostępny: </w:t>
            </w:r>
            <w:r w:rsidRPr="00757458">
              <w:t>https://www.cpubenchmark.net/high_end_cpus.html</w:t>
            </w:r>
            <w:r>
              <w:rPr>
                <w:rFonts w:eastAsia="Arial Unicode MS"/>
              </w:rPr>
              <w:t xml:space="preserve"> z dnia </w:t>
            </w:r>
            <w:r w:rsidR="004A0C6E">
              <w:rPr>
                <w:rFonts w:eastAsia="Arial Unicode MS"/>
              </w:rPr>
              <w:t>16</w:t>
            </w:r>
            <w:r>
              <w:rPr>
                <w:rFonts w:eastAsia="Arial Unicode MS"/>
              </w:rPr>
              <w:t>.1</w:t>
            </w:r>
            <w:r w:rsidR="004A0C6E">
              <w:rPr>
                <w:rFonts w:eastAsia="Arial Unicode MS"/>
              </w:rPr>
              <w:t>1</w:t>
            </w:r>
            <w:r>
              <w:rPr>
                <w:rFonts w:eastAsia="Arial Unicode MS"/>
              </w:rPr>
              <w:t>.2022, zał. 2 gpu_bench_1</w:t>
            </w:r>
            <w:r w:rsidR="004A0C6E">
              <w:rPr>
                <w:rFonts w:eastAsia="Arial Unicode MS"/>
              </w:rPr>
              <w:t>6.</w:t>
            </w:r>
            <w:r>
              <w:rPr>
                <w:rFonts w:eastAsia="Arial Unicode MS"/>
              </w:rPr>
              <w:t>1</w:t>
            </w:r>
            <w:r w:rsidR="004A0C6E">
              <w:rPr>
                <w:rFonts w:eastAsia="Arial Unicode MS"/>
              </w:rPr>
              <w:t>1.</w:t>
            </w:r>
            <w:r>
              <w:rPr>
                <w:rFonts w:eastAsia="Arial Unicode MS"/>
              </w:rPr>
              <w:t>2022.pdf) co najmniej wynik 60000 punktów</w:t>
            </w:r>
          </w:p>
        </w:tc>
        <w:tc>
          <w:tcPr>
            <w:tcW w:w="5784" w:type="dxa"/>
            <w:shd w:val="clear" w:color="auto" w:fill="FFFFFF" w:themeFill="background1"/>
          </w:tcPr>
          <w:p w14:paraId="36E5D51B" w14:textId="504DB8C2" w:rsidR="005E6B7D" w:rsidRPr="000235EF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E47D7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5E6B7D" w:rsidRPr="000235EF" w14:paraId="436ACB9F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1"/>
          <w:jc w:val="center"/>
        </w:trPr>
        <w:tc>
          <w:tcPr>
            <w:tcW w:w="3012" w:type="dxa"/>
            <w:shd w:val="clear" w:color="auto" w:fill="FFFFFF" w:themeFill="background1"/>
          </w:tcPr>
          <w:p w14:paraId="7F1489DF" w14:textId="7FBA379C" w:rsidR="005E6B7D" w:rsidRPr="000235EF" w:rsidRDefault="005E6B7D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attributenametext"/>
              </w:rPr>
              <w:t xml:space="preserve">Procesor – </w:t>
            </w:r>
            <w:proofErr w:type="spellStart"/>
            <w:r>
              <w:rPr>
                <w:rStyle w:val="attributenametext"/>
              </w:rPr>
              <w:t>obslugiwana</w:t>
            </w:r>
            <w:proofErr w:type="spellEnd"/>
            <w:r>
              <w:rPr>
                <w:rStyle w:val="attributenametext"/>
              </w:rPr>
              <w:t xml:space="preserve"> </w:t>
            </w:r>
            <w:r w:rsidRPr="00ED089E">
              <w:rPr>
                <w:rStyle w:val="attributenametext"/>
              </w:rPr>
              <w:t>liczba linii PCI Express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1FA3AB4" w14:textId="2B7DE63A" w:rsidR="005E6B7D" w:rsidRPr="000235EF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Arial Unicode MS"/>
              </w:rPr>
              <w:t>64</w:t>
            </w:r>
          </w:p>
        </w:tc>
        <w:tc>
          <w:tcPr>
            <w:tcW w:w="5784" w:type="dxa"/>
            <w:shd w:val="clear" w:color="auto" w:fill="FFFFFF" w:themeFill="background1"/>
          </w:tcPr>
          <w:p w14:paraId="07AAEDA0" w14:textId="77777777" w:rsidR="005E6B7D" w:rsidRPr="000235EF" w:rsidRDefault="005E6B7D" w:rsidP="005E6B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E6B7D" w:rsidRPr="000235EF" w14:paraId="272FFA41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28"/>
          <w:jc w:val="center"/>
        </w:trPr>
        <w:tc>
          <w:tcPr>
            <w:tcW w:w="3012" w:type="dxa"/>
            <w:shd w:val="clear" w:color="auto" w:fill="FFFFFF" w:themeFill="background1"/>
          </w:tcPr>
          <w:p w14:paraId="68B92A74" w14:textId="530D4385" w:rsidR="005E6B7D" w:rsidRPr="000235EF" w:rsidRDefault="005E6B7D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attributenametext"/>
              </w:rPr>
              <w:t>Procesor – maksymalna obsługiwana ilość pamięci RAM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229E8F97" w14:textId="51AE6624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Arial Unicode MS"/>
              </w:rPr>
              <w:t>2TB</w:t>
            </w:r>
          </w:p>
        </w:tc>
        <w:tc>
          <w:tcPr>
            <w:tcW w:w="5784" w:type="dxa"/>
            <w:shd w:val="clear" w:color="auto" w:fill="FFFFFF" w:themeFill="background1"/>
          </w:tcPr>
          <w:p w14:paraId="37F75977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0C1E568D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498DF79" w14:textId="240CBBDD" w:rsidR="005E6B7D" w:rsidRPr="000235EF" w:rsidRDefault="005E6B7D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attributenametext"/>
              </w:rPr>
              <w:t>Procesor – Wersja PCI Express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17C1E519" w14:textId="02F6929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Arial Unicode MS"/>
              </w:rPr>
              <w:t>4</w:t>
            </w:r>
          </w:p>
        </w:tc>
        <w:tc>
          <w:tcPr>
            <w:tcW w:w="5784" w:type="dxa"/>
            <w:shd w:val="clear" w:color="auto" w:fill="FFFFFF" w:themeFill="background1"/>
          </w:tcPr>
          <w:p w14:paraId="047EB625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58ED3ADC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074ACE11" w14:textId="01734CED" w:rsidR="005E6B7D" w:rsidRDefault="005E6B7D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Procesor – chłodzenie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6079CA43" w14:textId="77777777" w:rsidR="00A32A3A" w:rsidRDefault="005E6B7D" w:rsidP="002A3F38">
            <w:pPr>
              <w:pStyle w:val="Standard"/>
              <w:rPr>
                <w:rFonts w:eastAsia="Arial Unicode MS"/>
                <w:lang w:val="pl-PL"/>
              </w:rPr>
            </w:pPr>
            <w:r w:rsidRPr="005E6B7D">
              <w:rPr>
                <w:rFonts w:eastAsia="Arial Unicode MS"/>
                <w:lang w:val="pl-PL"/>
              </w:rPr>
              <w:t xml:space="preserve">Zapewniające wydajne chłodzenie </w:t>
            </w:r>
            <w:r w:rsidR="00A32A3A">
              <w:rPr>
                <w:rFonts w:eastAsia="Arial Unicode MS"/>
                <w:lang w:val="pl-PL"/>
              </w:rPr>
              <w:t>procesora</w:t>
            </w:r>
          </w:p>
          <w:p w14:paraId="5BD022C3" w14:textId="384E00F0" w:rsidR="002A3F38" w:rsidRPr="00A32A3A" w:rsidRDefault="005E6B7D" w:rsidP="002A3F38">
            <w:pPr>
              <w:pStyle w:val="Standard"/>
              <w:rPr>
                <w:rFonts w:eastAsia="Arial Unicode MS"/>
                <w:lang w:val="pl-PL"/>
              </w:rPr>
            </w:pPr>
            <w:r w:rsidRPr="00A32A3A">
              <w:rPr>
                <w:rFonts w:eastAsia="Arial Unicode MS"/>
                <w:lang w:val="pl-PL"/>
              </w:rPr>
              <w:t>Średnica wentylatora min 140 mm</w:t>
            </w:r>
          </w:p>
        </w:tc>
        <w:tc>
          <w:tcPr>
            <w:tcW w:w="5784" w:type="dxa"/>
            <w:shd w:val="clear" w:color="auto" w:fill="FFFFFF" w:themeFill="background1"/>
          </w:tcPr>
          <w:p w14:paraId="5AD282B5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6D41D690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BAF3096" w14:textId="20FC274A" w:rsidR="005E6B7D" w:rsidRDefault="005E6B7D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Płyta główna - typ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AE7B2A5" w14:textId="25C23697" w:rsidR="005E6B7D" w:rsidRDefault="005E6B7D" w:rsidP="005E6B7D">
            <w:pPr>
              <w:rPr>
                <w:rFonts w:eastAsia="Arial Unicode MS"/>
              </w:rPr>
            </w:pPr>
            <w:r>
              <w:t xml:space="preserve">kompatybilna z wybranym procesorem,  kartą graficzną i ilością pamięci RAM, </w:t>
            </w:r>
          </w:p>
        </w:tc>
        <w:tc>
          <w:tcPr>
            <w:tcW w:w="5784" w:type="dxa"/>
            <w:shd w:val="clear" w:color="auto" w:fill="FFFFFF" w:themeFill="background1"/>
          </w:tcPr>
          <w:p w14:paraId="25BD6113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028E09A5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AD0A29E" w14:textId="0B8FC134" w:rsidR="005E6B7D" w:rsidRDefault="005E6B7D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lastRenderedPageBreak/>
              <w:t>Płyta główna - format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20FB3FBF" w14:textId="30AD760C" w:rsidR="005E6B7D" w:rsidRDefault="005E6B7D" w:rsidP="005E6B7D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E-ATX (EEB)</w:t>
            </w:r>
          </w:p>
        </w:tc>
        <w:tc>
          <w:tcPr>
            <w:tcW w:w="5784" w:type="dxa"/>
            <w:shd w:val="clear" w:color="auto" w:fill="FFFFFF" w:themeFill="background1"/>
          </w:tcPr>
          <w:p w14:paraId="61C94CA4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1110453D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5E490A75" w14:textId="6A9495A7" w:rsidR="005E6B7D" w:rsidRDefault="005E6B7D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Płyta główna - pamięć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33230638" w14:textId="23456478" w:rsidR="005E6B7D" w:rsidRDefault="005E6B7D" w:rsidP="005E6B7D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8 slotów pamięci RAM</w:t>
            </w:r>
          </w:p>
        </w:tc>
        <w:tc>
          <w:tcPr>
            <w:tcW w:w="5784" w:type="dxa"/>
            <w:shd w:val="clear" w:color="auto" w:fill="FFFFFF" w:themeFill="background1"/>
          </w:tcPr>
          <w:p w14:paraId="61B25268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7B0AAB87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0484B8B4" w14:textId="0E3BFBA9" w:rsidR="005E6B7D" w:rsidRDefault="005E6B7D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Płyta główna – karta sieciowa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72AE93B3" w14:textId="36C889C5" w:rsidR="005E6B7D" w:rsidRPr="009F7485" w:rsidRDefault="005E6B7D" w:rsidP="005E6B7D">
            <w:r>
              <w:t xml:space="preserve"> </w:t>
            </w:r>
            <w:r w:rsidRPr="00140F86">
              <w:t>Zintegrowana z płytą,</w:t>
            </w:r>
            <w:r w:rsidR="009F7485">
              <w:t xml:space="preserve"> prędkość </w:t>
            </w:r>
            <w:r w:rsidR="00C52046">
              <w:t xml:space="preserve">10 </w:t>
            </w:r>
            <w:proofErr w:type="spellStart"/>
            <w:r w:rsidR="00C52046">
              <w:t>G</w:t>
            </w:r>
            <w:r w:rsidR="009F7485">
              <w:t>b</w:t>
            </w:r>
            <w:proofErr w:type="spellEnd"/>
            <w:r w:rsidR="009F7485">
              <w:t>/s</w:t>
            </w:r>
          </w:p>
        </w:tc>
        <w:tc>
          <w:tcPr>
            <w:tcW w:w="5784" w:type="dxa"/>
            <w:shd w:val="clear" w:color="auto" w:fill="FFFFFF" w:themeFill="background1"/>
          </w:tcPr>
          <w:p w14:paraId="2E6530B7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3455B1" w14:paraId="69A8516C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8C1D471" w14:textId="053F5DBA" w:rsidR="005E6B7D" w:rsidRDefault="005E6B7D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Płyta główna – złącza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44BF9FD9" w14:textId="2F32D633" w:rsidR="00404E28" w:rsidRDefault="00441282" w:rsidP="008330AF">
            <w:pPr>
              <w:pStyle w:val="Standard"/>
            </w:pPr>
            <w:r>
              <w:t>8</w:t>
            </w:r>
            <w:r w:rsidR="00404E28" w:rsidRPr="00404E28">
              <w:t xml:space="preserve"> x USB 3.2 Gen 2</w:t>
            </w:r>
          </w:p>
          <w:p w14:paraId="0F3D48CE" w14:textId="1D48E8A4" w:rsidR="008330AF" w:rsidRPr="004A0C6E" w:rsidRDefault="008330AF" w:rsidP="005E6B7D">
            <w:pPr>
              <w:rPr>
                <w:rFonts w:ascii="Calibri" w:eastAsia="Calibri" w:hAnsi="Calibri" w:cs="Calibri"/>
                <w:lang w:val="en-US"/>
              </w:rPr>
            </w:pPr>
            <w:r w:rsidRPr="004A0C6E">
              <w:rPr>
                <w:rFonts w:ascii="Calibri" w:eastAsia="Calibri" w:hAnsi="Calibri" w:cs="Calibri"/>
                <w:lang w:val="en-US"/>
              </w:rPr>
              <w:t>7 x PCIe 4.0/3.0</w:t>
            </w:r>
          </w:p>
          <w:p w14:paraId="2EFFB48A" w14:textId="2142D289" w:rsidR="005E6B7D" w:rsidRPr="004A0C6E" w:rsidRDefault="0063415C" w:rsidP="005E6B7D">
            <w:pPr>
              <w:rPr>
                <w:rFonts w:eastAsia="Arial Unicode MS"/>
                <w:lang w:val="en-US"/>
              </w:rPr>
            </w:pPr>
            <w:r w:rsidRPr="004A0C6E">
              <w:rPr>
                <w:rFonts w:eastAsia="Arial Unicode MS"/>
                <w:lang w:val="en-US"/>
              </w:rPr>
              <w:t>8 x DIMM</w:t>
            </w:r>
          </w:p>
        </w:tc>
        <w:tc>
          <w:tcPr>
            <w:tcW w:w="5784" w:type="dxa"/>
            <w:shd w:val="clear" w:color="auto" w:fill="FFFFFF" w:themeFill="background1"/>
          </w:tcPr>
          <w:p w14:paraId="22BDE288" w14:textId="77777777" w:rsidR="005E6B7D" w:rsidRPr="004A0C6E" w:rsidRDefault="005E6B7D" w:rsidP="005E6B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E6B7D" w:rsidRPr="000235EF" w14:paraId="38457233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7A691820" w14:textId="5CFE254B" w:rsidR="005E6B7D" w:rsidRDefault="005E6B7D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Pamięć RAM - ilość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2CCF83D4" w14:textId="5A5CE545" w:rsidR="005E6B7D" w:rsidRDefault="005E6B7D" w:rsidP="005E6B7D">
            <w:pPr>
              <w:rPr>
                <w:rFonts w:eastAsia="Arial Unicode MS"/>
              </w:rPr>
            </w:pPr>
            <w:r>
              <w:t>256 GB</w:t>
            </w:r>
            <w:r w:rsidR="00B2215B">
              <w:t xml:space="preserve"> (4x 64GB)</w:t>
            </w:r>
          </w:p>
        </w:tc>
        <w:tc>
          <w:tcPr>
            <w:tcW w:w="5784" w:type="dxa"/>
            <w:shd w:val="clear" w:color="auto" w:fill="FFFFFF" w:themeFill="background1"/>
          </w:tcPr>
          <w:p w14:paraId="30012DC4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1E7CC932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5CBD6AEE" w14:textId="5960EFA9" w:rsidR="005E6B7D" w:rsidRDefault="005E6B7D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Pamięć RAM -rodzaj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69BC09D2" w14:textId="6772F388" w:rsidR="005E6B7D" w:rsidRDefault="005E6B7D" w:rsidP="005E6B7D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DDR4 3200MHz</w:t>
            </w:r>
            <w:r w:rsidR="008F3C97">
              <w:rPr>
                <w:rFonts w:eastAsia="Arial Unicode MS"/>
              </w:rPr>
              <w:t xml:space="preserve"> ECC</w:t>
            </w:r>
          </w:p>
        </w:tc>
        <w:tc>
          <w:tcPr>
            <w:tcW w:w="5784" w:type="dxa"/>
            <w:shd w:val="clear" w:color="auto" w:fill="FFFFFF" w:themeFill="background1"/>
          </w:tcPr>
          <w:p w14:paraId="6DD1A390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1DAA4496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7F1E7D19" w14:textId="38F0F566" w:rsidR="005E6B7D" w:rsidRDefault="005E6B7D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Kontroler RAID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4FB2140E" w14:textId="06F214F4" w:rsidR="005E6B7D" w:rsidRDefault="005E6B7D" w:rsidP="005E6B7D">
            <w:pPr>
              <w:rPr>
                <w:rFonts w:eastAsia="Arial Unicode MS"/>
              </w:rPr>
            </w:pPr>
            <w:r w:rsidRPr="00660312">
              <w:rPr>
                <w:rFonts w:eastAsia="Arial Unicode MS"/>
              </w:rPr>
              <w:t>Zintegrowany kon</w:t>
            </w:r>
            <w:r>
              <w:rPr>
                <w:rFonts w:eastAsia="Arial Unicode MS"/>
              </w:rPr>
              <w:t>t</w:t>
            </w:r>
            <w:r w:rsidRPr="00660312">
              <w:rPr>
                <w:rFonts w:eastAsia="Arial Unicode MS"/>
              </w:rPr>
              <w:t xml:space="preserve">roler SATA </w:t>
            </w:r>
            <w:proofErr w:type="spellStart"/>
            <w:r w:rsidRPr="00660312">
              <w:rPr>
                <w:rFonts w:eastAsia="Arial Unicode MS"/>
              </w:rPr>
              <w:t>Raid</w:t>
            </w:r>
            <w:proofErr w:type="spellEnd"/>
            <w:r w:rsidRPr="00660312">
              <w:rPr>
                <w:rFonts w:eastAsia="Arial Unicode MS"/>
              </w:rPr>
              <w:t xml:space="preserve"> 0,1,10</w:t>
            </w:r>
          </w:p>
        </w:tc>
        <w:tc>
          <w:tcPr>
            <w:tcW w:w="5784" w:type="dxa"/>
            <w:shd w:val="clear" w:color="auto" w:fill="FFFFFF" w:themeFill="background1"/>
          </w:tcPr>
          <w:p w14:paraId="7DB82D2E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597595C2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4764E094" w14:textId="645ABEC7" w:rsidR="005E6B7D" w:rsidRDefault="005E6B7D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2x Karta graficzna - wydajność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4086151" w14:textId="178E7504" w:rsidR="005E6B7D" w:rsidRDefault="005E6B7D" w:rsidP="005E6B7D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Dwie jednakowe karty graficzne. Każda z nich powinna osiągać w teście wydajności </w:t>
            </w:r>
            <w:proofErr w:type="spellStart"/>
            <w:r>
              <w:rPr>
                <w:rFonts w:eastAsia="Arial Unicode MS"/>
              </w:rPr>
              <w:t>Passmark</w:t>
            </w:r>
            <w:proofErr w:type="spellEnd"/>
            <w:r>
              <w:rPr>
                <w:rFonts w:eastAsia="Arial Unicode MS"/>
              </w:rPr>
              <w:t xml:space="preserve"> (wynik dostępny: </w:t>
            </w:r>
            <w:hyperlink r:id="rId8" w:history="1">
              <w:r>
                <w:rPr>
                  <w:rFonts w:eastAsia="Arial Unicode MS"/>
                </w:rPr>
                <w:t>http://www.videocardbenchmark.net/high_end_gpus.html</w:t>
              </w:r>
            </w:hyperlink>
            <w:r>
              <w:rPr>
                <w:rFonts w:eastAsia="Arial Unicode MS"/>
              </w:rPr>
              <w:t xml:space="preserve"> z dnia 1</w:t>
            </w:r>
            <w:r w:rsidR="004A0C6E">
              <w:rPr>
                <w:rFonts w:eastAsia="Arial Unicode MS"/>
              </w:rPr>
              <w:t>6</w:t>
            </w:r>
            <w:r>
              <w:rPr>
                <w:rFonts w:eastAsia="Arial Unicode MS"/>
              </w:rPr>
              <w:t>.1</w:t>
            </w:r>
            <w:r w:rsidR="004A0C6E">
              <w:rPr>
                <w:rFonts w:eastAsia="Arial Unicode MS"/>
              </w:rPr>
              <w:t>1</w:t>
            </w:r>
            <w:r>
              <w:rPr>
                <w:rFonts w:eastAsia="Arial Unicode MS"/>
              </w:rPr>
              <w:t>.2022, zał. 2 gpu_bench_</w:t>
            </w:r>
            <w:r w:rsidR="004A0C6E">
              <w:rPr>
                <w:rFonts w:eastAsia="Arial Unicode MS"/>
              </w:rPr>
              <w:t>16.11.</w:t>
            </w:r>
            <w:r>
              <w:rPr>
                <w:rFonts w:eastAsia="Arial Unicode MS"/>
              </w:rPr>
              <w:t xml:space="preserve">2022.pdf) co najmniej wynik </w:t>
            </w:r>
            <w:r w:rsidR="003D71A2">
              <w:rPr>
                <w:rFonts w:eastAsia="Arial Unicode MS"/>
              </w:rPr>
              <w:t>20000</w:t>
            </w:r>
            <w:r>
              <w:rPr>
                <w:rFonts w:eastAsia="Arial Unicode MS"/>
              </w:rPr>
              <w:t xml:space="preserve"> punktów</w:t>
            </w:r>
          </w:p>
        </w:tc>
        <w:tc>
          <w:tcPr>
            <w:tcW w:w="5784" w:type="dxa"/>
            <w:shd w:val="clear" w:color="auto" w:fill="FFFFFF" w:themeFill="background1"/>
          </w:tcPr>
          <w:p w14:paraId="508A01D8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0A86DB6E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598B0968" w14:textId="6C478C66" w:rsidR="005E6B7D" w:rsidRDefault="005E6B7D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 xml:space="preserve">2x Karta graficzna </w:t>
            </w:r>
            <w:r w:rsidR="00057797">
              <w:rPr>
                <w:rStyle w:val="attributenametext"/>
              </w:rPr>
              <w:t>–</w:t>
            </w:r>
            <w:r>
              <w:rPr>
                <w:rStyle w:val="attributenametext"/>
              </w:rPr>
              <w:t xml:space="preserve"> pamięć</w:t>
            </w:r>
            <w:r w:rsidR="00057797">
              <w:rPr>
                <w:rStyle w:val="attributenametext"/>
              </w:rPr>
              <w:t xml:space="preserve"> pojedynczej karty graficznej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8B4ABC3" w14:textId="6BA06172" w:rsidR="005E6B7D" w:rsidRDefault="008F3C97" w:rsidP="00FB4347">
            <w:pPr>
              <w:pStyle w:val="Standard"/>
            </w:pPr>
            <w:r>
              <w:t>48</w:t>
            </w:r>
            <w:r w:rsidR="005E6B7D">
              <w:t xml:space="preserve"> GB GDDR6;</w:t>
            </w:r>
            <w:r w:rsidR="00163CD8">
              <w:t xml:space="preserve"> </w:t>
            </w:r>
          </w:p>
          <w:p w14:paraId="45F4C494" w14:textId="77777777" w:rsidR="005E6B7D" w:rsidRDefault="005E6B7D" w:rsidP="005E6B7D">
            <w:pPr>
              <w:rPr>
                <w:rFonts w:eastAsia="Arial Unicode MS"/>
              </w:rPr>
            </w:pPr>
          </w:p>
        </w:tc>
        <w:tc>
          <w:tcPr>
            <w:tcW w:w="5784" w:type="dxa"/>
            <w:shd w:val="clear" w:color="auto" w:fill="FFFFFF" w:themeFill="background1"/>
          </w:tcPr>
          <w:p w14:paraId="5A264DE3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00E458DA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4658BCAC" w14:textId="549698FF" w:rsidR="005E6B7D" w:rsidRDefault="005E6B7D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2x Karta graficzna - magistrala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54AFB88" w14:textId="10E8E8DA" w:rsidR="005E6B7D" w:rsidRDefault="005E6B7D" w:rsidP="005E6B7D">
            <w:pPr>
              <w:rPr>
                <w:rFonts w:eastAsia="Arial Unicode MS"/>
              </w:rPr>
            </w:pPr>
            <w:r>
              <w:t>PCI Express 4.0 x16</w:t>
            </w:r>
          </w:p>
        </w:tc>
        <w:tc>
          <w:tcPr>
            <w:tcW w:w="5784" w:type="dxa"/>
            <w:shd w:val="clear" w:color="auto" w:fill="FFFFFF" w:themeFill="background1"/>
          </w:tcPr>
          <w:p w14:paraId="38A08392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3B4AC4" w14:paraId="04884710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6672B7EB" w14:textId="06E75B3D" w:rsidR="005E6B7D" w:rsidRDefault="005E6B7D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2x Karta graficzna - rodzaje wyjść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5A0695F3" w14:textId="14227015" w:rsidR="005E6B7D" w:rsidRPr="00087915" w:rsidRDefault="00B079AA" w:rsidP="005E6B7D">
            <w:pPr>
              <w:rPr>
                <w:rFonts w:eastAsia="Arial Unicode MS"/>
                <w:lang w:val="en-US"/>
              </w:rPr>
            </w:pPr>
            <w:r>
              <w:rPr>
                <w:lang w:val="en-GB"/>
              </w:rPr>
              <w:t xml:space="preserve">4 x </w:t>
            </w:r>
            <w:r w:rsidR="005E6B7D">
              <w:rPr>
                <w:lang w:val="en-GB"/>
              </w:rPr>
              <w:t>Display Port</w:t>
            </w:r>
          </w:p>
        </w:tc>
        <w:tc>
          <w:tcPr>
            <w:tcW w:w="5784" w:type="dxa"/>
            <w:shd w:val="clear" w:color="auto" w:fill="FFFFFF" w:themeFill="background1"/>
          </w:tcPr>
          <w:p w14:paraId="49B3747A" w14:textId="77777777" w:rsidR="005E6B7D" w:rsidRPr="00087915" w:rsidRDefault="005E6B7D" w:rsidP="005E6B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E6B7D" w:rsidRPr="000235EF" w14:paraId="77A18836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8FD0D79" w14:textId="2EEFD85C" w:rsidR="005E6B7D" w:rsidRDefault="005E6B7D" w:rsidP="005E6B7D">
            <w:pPr>
              <w:rPr>
                <w:rStyle w:val="attributenametext"/>
              </w:rPr>
            </w:pPr>
            <w:r w:rsidRPr="00F02FB9">
              <w:rPr>
                <w:rStyle w:val="attributenametext"/>
                <w:color w:val="000000" w:themeColor="text1"/>
              </w:rPr>
              <w:t>2x Karta graficzna - środowisko programistyczne</w:t>
            </w:r>
          </w:p>
        </w:tc>
        <w:tc>
          <w:tcPr>
            <w:tcW w:w="5516" w:type="dxa"/>
            <w:shd w:val="clear" w:color="auto" w:fill="FFFFFF" w:themeFill="background1"/>
            <w:vAlign w:val="bottom"/>
          </w:tcPr>
          <w:p w14:paraId="0EFA91BC" w14:textId="7D6B2340" w:rsidR="005E6B7D" w:rsidRDefault="005E6B7D" w:rsidP="005E6B7D">
            <w:pPr>
              <w:rPr>
                <w:rFonts w:eastAsia="Arial Unicode MS"/>
              </w:rPr>
            </w:pPr>
            <w:r w:rsidRPr="00F02FB9">
              <w:rPr>
                <w:color w:val="000000" w:themeColor="text1"/>
              </w:rPr>
              <w:t>CUDA</w:t>
            </w:r>
          </w:p>
        </w:tc>
        <w:tc>
          <w:tcPr>
            <w:tcW w:w="5784" w:type="dxa"/>
            <w:shd w:val="clear" w:color="auto" w:fill="FFFFFF" w:themeFill="background1"/>
          </w:tcPr>
          <w:p w14:paraId="3DB5844E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15D3EDCC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514127E1" w14:textId="7911E826" w:rsidR="005E6B7D" w:rsidRDefault="005E6B7D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Napęd dyskowy - typ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BA3D621" w14:textId="129E7E50" w:rsidR="005E6B7D" w:rsidRDefault="005E6B7D" w:rsidP="005E6B7D">
            <w:pPr>
              <w:rPr>
                <w:rFonts w:eastAsia="Arial Unicode MS"/>
              </w:rPr>
            </w:pPr>
            <w:r>
              <w:t>SSD</w:t>
            </w:r>
          </w:p>
        </w:tc>
        <w:tc>
          <w:tcPr>
            <w:tcW w:w="5784" w:type="dxa"/>
            <w:shd w:val="clear" w:color="auto" w:fill="FFFFFF" w:themeFill="background1"/>
          </w:tcPr>
          <w:p w14:paraId="675A7F56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162F86EE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7390A75E" w14:textId="416575A8" w:rsidR="005E6B7D" w:rsidRDefault="005E6B7D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Napęd dyskowy - interfejs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C5F9056" w14:textId="77777777" w:rsidR="005E6B7D" w:rsidRDefault="005E6B7D" w:rsidP="007A1710">
            <w:pPr>
              <w:pStyle w:val="Standard"/>
            </w:pPr>
            <w:r>
              <w:t xml:space="preserve">PCI-E x4 Gen4 </w:t>
            </w:r>
            <w:proofErr w:type="spellStart"/>
            <w:r>
              <w:t>NVMe</w:t>
            </w:r>
            <w:proofErr w:type="spellEnd"/>
          </w:p>
          <w:p w14:paraId="0F71A854" w14:textId="77777777" w:rsidR="005E6B7D" w:rsidRDefault="005E6B7D" w:rsidP="005E6B7D">
            <w:pPr>
              <w:rPr>
                <w:rFonts w:eastAsia="Arial Unicode MS"/>
              </w:rPr>
            </w:pPr>
          </w:p>
        </w:tc>
        <w:tc>
          <w:tcPr>
            <w:tcW w:w="5784" w:type="dxa"/>
            <w:shd w:val="clear" w:color="auto" w:fill="FFFFFF" w:themeFill="background1"/>
          </w:tcPr>
          <w:p w14:paraId="165356A4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6F702C80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7A1D9959" w14:textId="5B9B9BAF" w:rsidR="005E6B7D" w:rsidRDefault="005E6B7D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Napęd dyskowy - pojemnoś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C90F3A0" w14:textId="3122C6FD" w:rsidR="005E6B7D" w:rsidRDefault="007A1710" w:rsidP="005E6B7D">
            <w:pPr>
              <w:rPr>
                <w:rFonts w:eastAsia="Arial Unicode MS"/>
              </w:rPr>
            </w:pPr>
            <w:r>
              <w:t>2TB</w:t>
            </w:r>
            <w:r w:rsidR="005E6B7D">
              <w:t xml:space="preserve"> (SSD)</w:t>
            </w:r>
          </w:p>
        </w:tc>
        <w:tc>
          <w:tcPr>
            <w:tcW w:w="5784" w:type="dxa"/>
            <w:shd w:val="clear" w:color="auto" w:fill="FFFFFF" w:themeFill="background1"/>
          </w:tcPr>
          <w:p w14:paraId="3FDF2A8D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23218483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2F4161B" w14:textId="053405B8" w:rsidR="005E6B7D" w:rsidRDefault="005E6B7D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Napęd dyskowy – prędkość odczytu/zapisu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900CAC6" w14:textId="445C6AA5" w:rsidR="005E6B7D" w:rsidRDefault="005E6B7D" w:rsidP="005E6B7D">
            <w:pPr>
              <w:rPr>
                <w:rFonts w:eastAsia="Arial Unicode MS"/>
              </w:rPr>
            </w:pPr>
            <w:r>
              <w:t>5000 MB/s</w:t>
            </w:r>
          </w:p>
        </w:tc>
        <w:tc>
          <w:tcPr>
            <w:tcW w:w="5784" w:type="dxa"/>
            <w:shd w:val="clear" w:color="auto" w:fill="FFFFFF" w:themeFill="background1"/>
          </w:tcPr>
          <w:p w14:paraId="7E6FD3E9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061232AE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0AE3FD49" w14:textId="41A024B3" w:rsidR="005E6B7D" w:rsidRDefault="005E6B7D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Napęd dyskowy - typ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7ACC510" w14:textId="7D5BC333" w:rsidR="005E6B7D" w:rsidRPr="005E6B7D" w:rsidRDefault="005E6B7D" w:rsidP="007A1710">
            <w:pPr>
              <w:pStyle w:val="Standard"/>
              <w:rPr>
                <w:lang w:val="pl-PL"/>
              </w:rPr>
            </w:pPr>
            <w:r w:rsidRPr="005E6B7D">
              <w:rPr>
                <w:lang w:val="pl-PL"/>
              </w:rPr>
              <w:t xml:space="preserve">HDD: prędkość obrotowa min 7200 </w:t>
            </w:r>
            <w:proofErr w:type="spellStart"/>
            <w:r w:rsidRPr="005E6B7D">
              <w:rPr>
                <w:lang w:val="pl-PL"/>
              </w:rPr>
              <w:t>obr</w:t>
            </w:r>
            <w:proofErr w:type="spellEnd"/>
            <w:r w:rsidRPr="005E6B7D">
              <w:rPr>
                <w:lang w:val="pl-PL"/>
              </w:rPr>
              <w:t>/min</w:t>
            </w:r>
          </w:p>
          <w:p w14:paraId="67788041" w14:textId="77777777" w:rsidR="005E6B7D" w:rsidRDefault="005E6B7D" w:rsidP="005E6B7D"/>
        </w:tc>
        <w:tc>
          <w:tcPr>
            <w:tcW w:w="5784" w:type="dxa"/>
            <w:shd w:val="clear" w:color="auto" w:fill="FFFFFF" w:themeFill="background1"/>
          </w:tcPr>
          <w:p w14:paraId="14DD3A4C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0178DA7E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71DB79E4" w14:textId="71E50B0E" w:rsidR="005E6B7D" w:rsidRDefault="005E6B7D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Napęd dyskowy - interfejs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BE012B2" w14:textId="63E9128C" w:rsidR="005E6B7D" w:rsidRDefault="005E6B7D" w:rsidP="005E6B7D">
            <w:r>
              <w:t>SATA III</w:t>
            </w:r>
          </w:p>
        </w:tc>
        <w:tc>
          <w:tcPr>
            <w:tcW w:w="5784" w:type="dxa"/>
            <w:shd w:val="clear" w:color="auto" w:fill="FFFFFF" w:themeFill="background1"/>
          </w:tcPr>
          <w:p w14:paraId="2E39FBAD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1607C9D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8968C97" w14:textId="71DBE089" w:rsidR="005E6B7D" w:rsidRDefault="005E6B7D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lastRenderedPageBreak/>
              <w:t>Napęd dyskowy - pojemnoś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29C4829" w14:textId="2A15B9EA" w:rsidR="005E6B7D" w:rsidRDefault="005E6B7D" w:rsidP="005E6B7D">
            <w:r>
              <w:t>8 TB (pojemność pojedynczego dysku HDD)</w:t>
            </w:r>
          </w:p>
        </w:tc>
        <w:tc>
          <w:tcPr>
            <w:tcW w:w="5784" w:type="dxa"/>
            <w:shd w:val="clear" w:color="auto" w:fill="FFFFFF" w:themeFill="background1"/>
          </w:tcPr>
          <w:p w14:paraId="3089156D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C5DFC" w:rsidRPr="000235EF" w14:paraId="67353806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4171A13F" w14:textId="3D83D216" w:rsidR="005C5DFC" w:rsidRDefault="005C5DFC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Napęd dyskowy – cach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F43D13E" w14:textId="05C7CAB3" w:rsidR="005C5DFC" w:rsidRDefault="005C5DFC" w:rsidP="005E6B7D">
            <w:r>
              <w:t>256</w:t>
            </w:r>
            <w:r w:rsidR="00C066EA">
              <w:t xml:space="preserve"> MB</w:t>
            </w:r>
          </w:p>
        </w:tc>
        <w:tc>
          <w:tcPr>
            <w:tcW w:w="5784" w:type="dxa"/>
            <w:shd w:val="clear" w:color="auto" w:fill="FFFFFF" w:themeFill="background1"/>
          </w:tcPr>
          <w:p w14:paraId="27BF0BD2" w14:textId="77777777" w:rsidR="005C5DFC" w:rsidRPr="00DC4F6E" w:rsidRDefault="005C5DFC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6C83655C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404881AA" w14:textId="736DB21B" w:rsidR="005E6B7D" w:rsidRDefault="005E6B7D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Zasilacz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8A32CED" w14:textId="63C28D23" w:rsidR="005E6B7D" w:rsidRDefault="005E6B7D" w:rsidP="005E6B7D">
            <w:r w:rsidRPr="004603CF">
              <w:rPr>
                <w:rFonts w:eastAsia="Arial Unicode MS"/>
              </w:rPr>
              <w:t xml:space="preserve">Min. </w:t>
            </w:r>
            <w:r>
              <w:rPr>
                <w:rFonts w:eastAsia="Arial Unicode MS"/>
              </w:rPr>
              <w:t xml:space="preserve">1 zasilacz o mocy </w:t>
            </w:r>
            <w:r w:rsidR="007A1710">
              <w:rPr>
                <w:rFonts w:eastAsia="Arial Unicode MS"/>
              </w:rPr>
              <w:t>2000</w:t>
            </w:r>
            <w:r w:rsidRPr="004603CF">
              <w:rPr>
                <w:rFonts w:eastAsia="Arial Unicode MS"/>
              </w:rPr>
              <w:t>W, Certyfikat 80</w:t>
            </w:r>
            <w:r>
              <w:rPr>
                <w:rFonts w:eastAsia="Arial Unicode MS"/>
              </w:rPr>
              <w:t xml:space="preserve"> </w:t>
            </w:r>
            <w:r w:rsidRPr="004603CF">
              <w:rPr>
                <w:rFonts w:eastAsia="Arial Unicode MS"/>
              </w:rPr>
              <w:t xml:space="preserve">Plus </w:t>
            </w:r>
            <w:proofErr w:type="spellStart"/>
            <w:r>
              <w:rPr>
                <w:rFonts w:eastAsia="Arial Unicode MS"/>
              </w:rPr>
              <w:t>Platinium</w:t>
            </w:r>
            <w:proofErr w:type="spellEnd"/>
            <w:r>
              <w:rPr>
                <w:rFonts w:eastAsia="Arial Unicode MS"/>
              </w:rPr>
              <w:t>/</w:t>
            </w:r>
            <w:proofErr w:type="spellStart"/>
            <w:r w:rsidRPr="004603CF">
              <w:rPr>
                <w:rFonts w:eastAsia="Arial Unicode MS"/>
              </w:rPr>
              <w:t>Titanium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</w:tcPr>
          <w:p w14:paraId="66FF5597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46E7A766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5609B9A8" w14:textId="061AB750" w:rsidR="005E6B7D" w:rsidRDefault="005E6B7D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Obudowa - dodatkowe uwag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E2457AB" w14:textId="2C22A9BA" w:rsidR="005E6B7D" w:rsidRDefault="005E6B7D" w:rsidP="005E6B7D">
            <w:r>
              <w:t>sztywna, solidna konstrukcja</w:t>
            </w:r>
          </w:p>
        </w:tc>
        <w:tc>
          <w:tcPr>
            <w:tcW w:w="5784" w:type="dxa"/>
            <w:shd w:val="clear" w:color="auto" w:fill="FFFFFF" w:themeFill="background1"/>
          </w:tcPr>
          <w:p w14:paraId="63441BB4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75069D24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6BEF8A66" w14:textId="79048CC0" w:rsidR="005E6B7D" w:rsidRDefault="005E6B7D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2x Monitor</w:t>
            </w:r>
            <w:r w:rsidR="00295405">
              <w:rPr>
                <w:rStyle w:val="attributenametext"/>
              </w:rPr>
              <w:t xml:space="preserve"> (należy podać model)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F9D620A" w14:textId="16113584" w:rsidR="005E6B7D" w:rsidRDefault="005E6B7D" w:rsidP="005E6B7D">
            <w:r>
              <w:rPr>
                <w:rFonts w:eastAsia="Arial Unicode MS"/>
              </w:rPr>
              <w:t>Monitor w technologii IPS</w:t>
            </w:r>
          </w:p>
        </w:tc>
        <w:tc>
          <w:tcPr>
            <w:tcW w:w="5784" w:type="dxa"/>
            <w:shd w:val="clear" w:color="auto" w:fill="FFFFFF" w:themeFill="background1"/>
          </w:tcPr>
          <w:p w14:paraId="33C7048E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22CBE86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05F03896" w14:textId="5BA17031" w:rsidR="005E6B7D" w:rsidRDefault="005E6B7D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Monitor - rozmiar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BB7927B" w14:textId="6B2C5A13" w:rsidR="005E6B7D" w:rsidRDefault="005E6B7D" w:rsidP="005E6B7D">
            <w:r>
              <w:rPr>
                <w:rFonts w:eastAsia="Arial Unicode MS"/>
              </w:rPr>
              <w:t>Przekątna ekranu min. 3</w:t>
            </w:r>
            <w:r w:rsidR="003F6A39">
              <w:rPr>
                <w:rFonts w:eastAsia="Arial Unicode MS"/>
              </w:rPr>
              <w:t>2</w:t>
            </w:r>
            <w:r>
              <w:rPr>
                <w:rFonts w:eastAsia="Arial Unicode MS"/>
              </w:rPr>
              <w:t xml:space="preserve"> cali </w:t>
            </w:r>
          </w:p>
        </w:tc>
        <w:tc>
          <w:tcPr>
            <w:tcW w:w="5784" w:type="dxa"/>
            <w:shd w:val="clear" w:color="auto" w:fill="FFFFFF" w:themeFill="background1"/>
          </w:tcPr>
          <w:p w14:paraId="7C7B572A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5C74CF3D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5BE71ED4" w14:textId="78BE4302" w:rsidR="005E6B7D" w:rsidRDefault="005E6B7D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Monitor – matryc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8B3E3F8" w14:textId="535CAB41" w:rsidR="005E6B7D" w:rsidRDefault="005E6B7D" w:rsidP="009535A4">
            <w:pPr>
              <w:pStyle w:val="Standard"/>
              <w:rPr>
                <w:rFonts w:eastAsia="Arial Unicode MS"/>
              </w:rPr>
            </w:pPr>
            <w:proofErr w:type="spellStart"/>
            <w:r>
              <w:rPr>
                <w:rFonts w:eastAsia="Arial Unicode MS"/>
              </w:rPr>
              <w:t>Rozdzielczość</w:t>
            </w:r>
            <w:proofErr w:type="spellEnd"/>
            <w:r>
              <w:rPr>
                <w:rFonts w:eastAsia="Arial Unicode MS"/>
              </w:rPr>
              <w:t xml:space="preserve"> </w:t>
            </w:r>
            <w:r w:rsidR="00590BB7">
              <w:rPr>
                <w:rFonts w:eastAsia="Arial Unicode MS"/>
              </w:rPr>
              <w:t>WQHD</w:t>
            </w:r>
            <w:r w:rsidR="009535A4">
              <w:rPr>
                <w:rFonts w:eastAsia="Arial Unicode MS"/>
              </w:rPr>
              <w:t xml:space="preserve"> (</w:t>
            </w:r>
            <w:r w:rsidR="009535A4" w:rsidRPr="009535A4">
              <w:rPr>
                <w:rFonts w:eastAsia="Arial Unicode MS"/>
              </w:rPr>
              <w:t>3440 × 1440</w:t>
            </w:r>
            <w:r w:rsidR="009535A4">
              <w:rPr>
                <w:rFonts w:eastAsia="Arial Unicode MS"/>
              </w:rPr>
              <w:t>)</w:t>
            </w:r>
          </w:p>
          <w:p w14:paraId="4C969B2F" w14:textId="474CB888" w:rsidR="005E6B7D" w:rsidRDefault="005E6B7D" w:rsidP="005E6B7D">
            <w:r>
              <w:rPr>
                <w:rFonts w:eastAsia="Arial Unicode MS"/>
              </w:rPr>
              <w:t xml:space="preserve">Format </w:t>
            </w:r>
            <w:r w:rsidR="00590BB7">
              <w:rPr>
                <w:rFonts w:eastAsia="Arial Unicode MS"/>
              </w:rPr>
              <w:t>21:9</w:t>
            </w:r>
          </w:p>
        </w:tc>
        <w:tc>
          <w:tcPr>
            <w:tcW w:w="5784" w:type="dxa"/>
            <w:shd w:val="clear" w:color="auto" w:fill="FFFFFF" w:themeFill="background1"/>
          </w:tcPr>
          <w:p w14:paraId="48CC30B1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3455B1" w14:paraId="3B4AAB53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42669FA9" w14:textId="2FC7FFCF" w:rsidR="005E6B7D" w:rsidRDefault="005E6B7D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Monitor – złącz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607F387" w14:textId="74CC854C" w:rsidR="005E6B7D" w:rsidRPr="00EE2171" w:rsidRDefault="005E6B7D" w:rsidP="005E6B7D">
            <w:pPr>
              <w:rPr>
                <w:lang w:val="en-US"/>
              </w:rPr>
            </w:pPr>
            <w:r w:rsidRPr="00EE2171">
              <w:rPr>
                <w:rFonts w:eastAsia="Arial Unicode MS"/>
                <w:lang w:val="en-US"/>
              </w:rPr>
              <w:t>USB-C, LAN (RJ-45), HDMI,</w:t>
            </w:r>
            <w:r w:rsidR="00EE2171" w:rsidRPr="00EE2171">
              <w:rPr>
                <w:rFonts w:eastAsia="Arial Unicode MS"/>
                <w:lang w:val="en-US"/>
              </w:rPr>
              <w:t xml:space="preserve"> DisplayPort</w:t>
            </w:r>
            <w:r w:rsidR="00EE2171">
              <w:rPr>
                <w:rFonts w:eastAsia="Arial Unicode MS"/>
                <w:lang w:val="en-US"/>
              </w:rPr>
              <w:t>,</w:t>
            </w:r>
            <w:r w:rsidRPr="00EE2171">
              <w:rPr>
                <w:rFonts w:eastAsia="Arial Unicode MS"/>
                <w:lang w:val="en-US"/>
              </w:rPr>
              <w:t xml:space="preserve"> </w:t>
            </w:r>
            <w:proofErr w:type="spellStart"/>
            <w:r w:rsidRPr="00EE2171">
              <w:rPr>
                <w:rFonts w:eastAsia="Arial Unicode MS"/>
                <w:lang w:val="en-US"/>
              </w:rPr>
              <w:t>koncentrator</w:t>
            </w:r>
            <w:proofErr w:type="spellEnd"/>
            <w:r w:rsidRPr="00EE2171">
              <w:rPr>
                <w:rFonts w:eastAsia="Arial Unicode MS"/>
                <w:lang w:val="en-US"/>
              </w:rPr>
              <w:t xml:space="preserve"> USB</w:t>
            </w:r>
          </w:p>
        </w:tc>
        <w:tc>
          <w:tcPr>
            <w:tcW w:w="5784" w:type="dxa"/>
            <w:shd w:val="clear" w:color="auto" w:fill="FFFFFF" w:themeFill="background1"/>
          </w:tcPr>
          <w:p w14:paraId="2A1679C8" w14:textId="77777777" w:rsidR="005E6B7D" w:rsidRPr="00EE2171" w:rsidRDefault="005E6B7D" w:rsidP="005E6B7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5E6B7D" w:rsidRPr="000235EF" w14:paraId="10660A80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125C0DAE" w14:textId="77777777" w:rsidR="005E6B7D" w:rsidRDefault="005E6B7D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Klawiatura komputerowa</w:t>
            </w:r>
          </w:p>
          <w:p w14:paraId="79C8F3A3" w14:textId="0A1E4235" w:rsidR="00295405" w:rsidRDefault="00295405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(należy podać model)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D37A4D5" w14:textId="2F8E309D" w:rsidR="005E6B7D" w:rsidRDefault="005E6B7D" w:rsidP="005E6B7D">
            <w:r>
              <w:rPr>
                <w:rFonts w:eastAsia="Arial Unicode MS"/>
              </w:rPr>
              <w:t xml:space="preserve">Posiada blok numeryczny, posiada podświetlenie klawiszy, </w:t>
            </w:r>
            <w:r w:rsidRPr="00B438FC">
              <w:rPr>
                <w:rFonts w:eastAsia="Arial Unicode MS"/>
              </w:rPr>
              <w:t>Możliwość ładowania za pomocą kabla USB-C</w:t>
            </w:r>
            <w:r>
              <w:rPr>
                <w:rFonts w:eastAsia="Arial Unicode MS"/>
              </w:rPr>
              <w:t xml:space="preserve">, przyciski mechaniczne, </w:t>
            </w:r>
            <w:r>
              <w:rPr>
                <w:rStyle w:val="attributenametext"/>
              </w:rPr>
              <w:t>Podpórka na nadgarstki</w:t>
            </w:r>
          </w:p>
        </w:tc>
        <w:tc>
          <w:tcPr>
            <w:tcW w:w="5784" w:type="dxa"/>
            <w:shd w:val="clear" w:color="auto" w:fill="FFFFFF" w:themeFill="background1"/>
          </w:tcPr>
          <w:p w14:paraId="4ABB5984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78781A06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680AFD1B" w14:textId="7CEBC6D5" w:rsidR="005E6B7D" w:rsidRDefault="005E6B7D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Klawiatura – rodzaj komunikacji z komputerem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89CD4F2" w14:textId="7C37C460" w:rsidR="005E6B7D" w:rsidRDefault="005E6B7D" w:rsidP="005E6B7D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Bezprzewodowa, Bluetooth i odbiornik USB</w:t>
            </w:r>
          </w:p>
        </w:tc>
        <w:tc>
          <w:tcPr>
            <w:tcW w:w="5784" w:type="dxa"/>
            <w:shd w:val="clear" w:color="auto" w:fill="FFFFFF" w:themeFill="background1"/>
          </w:tcPr>
          <w:p w14:paraId="03A1FD1E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1522E3BE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0B7BBB14" w14:textId="77777777" w:rsidR="005E6B7D" w:rsidRDefault="005E6B7D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Mysz komputerowa</w:t>
            </w:r>
          </w:p>
          <w:p w14:paraId="7217236E" w14:textId="2E8AA83B" w:rsidR="00295405" w:rsidRDefault="00295405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(należy podać model)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CB7188F" w14:textId="5DF888A5" w:rsidR="005E6B7D" w:rsidRDefault="005E6B7D" w:rsidP="005E6B7D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Bezprzewodowa, </w:t>
            </w:r>
            <w:r w:rsidR="003F56AB">
              <w:rPr>
                <w:rFonts w:eastAsia="Arial Unicode MS"/>
              </w:rPr>
              <w:t>7 przycisków</w:t>
            </w:r>
          </w:p>
        </w:tc>
        <w:tc>
          <w:tcPr>
            <w:tcW w:w="5784" w:type="dxa"/>
            <w:shd w:val="clear" w:color="auto" w:fill="FFFFFF" w:themeFill="background1"/>
          </w:tcPr>
          <w:p w14:paraId="173631D8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5E2537B4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18F867C2" w14:textId="11B61A01" w:rsidR="005E6B7D" w:rsidRDefault="005E6B7D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Mysz komputerowa – czułoś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CB136F3" w14:textId="46632AB1" w:rsidR="005E6B7D" w:rsidRDefault="00C039C2" w:rsidP="005E6B7D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1</w:t>
            </w:r>
            <w:r w:rsidR="00356463">
              <w:rPr>
                <w:rFonts w:eastAsia="Arial Unicode MS"/>
              </w:rPr>
              <w:t>000</w:t>
            </w:r>
            <w:r w:rsidR="005E6B7D">
              <w:rPr>
                <w:rFonts w:eastAsia="Arial Unicode MS"/>
              </w:rPr>
              <w:t xml:space="preserve"> DPI</w:t>
            </w:r>
          </w:p>
        </w:tc>
        <w:tc>
          <w:tcPr>
            <w:tcW w:w="5784" w:type="dxa"/>
            <w:shd w:val="clear" w:color="auto" w:fill="FFFFFF" w:themeFill="background1"/>
          </w:tcPr>
          <w:p w14:paraId="0595C7F8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6FE001D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36271C6E" w14:textId="16D581CC" w:rsidR="005E6B7D" w:rsidRDefault="005E6B7D" w:rsidP="005E6B7D">
            <w:pPr>
              <w:rPr>
                <w:rStyle w:val="attributenametext"/>
              </w:rPr>
            </w:pPr>
            <w:r>
              <w:rPr>
                <w:rStyle w:val="attributenametext"/>
              </w:rPr>
              <w:t>Mysz komputerowa – rodzaj komunikacji z komputerem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57A8746" w14:textId="17E129C8" w:rsidR="005E6B7D" w:rsidRDefault="005E6B7D" w:rsidP="005E6B7D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Bezprzewodowa, Bluetooth i odbiornik USB</w:t>
            </w:r>
          </w:p>
        </w:tc>
        <w:tc>
          <w:tcPr>
            <w:tcW w:w="5784" w:type="dxa"/>
            <w:shd w:val="clear" w:color="auto" w:fill="FFFFFF" w:themeFill="background1"/>
          </w:tcPr>
          <w:p w14:paraId="18A43DB5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0344D6E8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0F55A4E" w14:textId="340C99C0" w:rsidR="005E6B7D" w:rsidRDefault="005E6B7D" w:rsidP="005E6B7D">
            <w:pPr>
              <w:rPr>
                <w:rStyle w:val="attributenametext"/>
              </w:rPr>
            </w:pPr>
            <w:r>
              <w:rPr>
                <w:rFonts w:eastAsia="Arial Unicode MS"/>
              </w:rPr>
              <w:t>Warunki gwarancj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F961FB3" w14:textId="62732826" w:rsidR="005E6B7D" w:rsidRDefault="005E6B7D" w:rsidP="005E6B7D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 xml:space="preserve">Na komputer nie mniej niż 36 miesięcy typu </w:t>
            </w:r>
            <w:proofErr w:type="spellStart"/>
            <w:r>
              <w:rPr>
                <w:rFonts w:eastAsia="Arial Unicode MS"/>
              </w:rPr>
              <w:t>Door</w:t>
            </w:r>
            <w:proofErr w:type="spellEnd"/>
            <w:r>
              <w:rPr>
                <w:rFonts w:eastAsia="Arial Unicode MS"/>
              </w:rPr>
              <w:t>-to-</w:t>
            </w:r>
            <w:proofErr w:type="spellStart"/>
            <w:r>
              <w:rPr>
                <w:rFonts w:eastAsia="Arial Unicode MS"/>
              </w:rPr>
              <w:t>Door</w:t>
            </w:r>
            <w:proofErr w:type="spellEnd"/>
            <w:r>
              <w:rPr>
                <w:rFonts w:eastAsia="Arial Unicode MS"/>
              </w:rPr>
              <w:t>, na komponenty nie krócej niż okres gwarancyjny producenta.</w:t>
            </w:r>
          </w:p>
        </w:tc>
        <w:tc>
          <w:tcPr>
            <w:tcW w:w="5784" w:type="dxa"/>
            <w:shd w:val="clear" w:color="auto" w:fill="FFFFFF" w:themeFill="background1"/>
          </w:tcPr>
          <w:p w14:paraId="3D4B0D2A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55DAA733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FAB36FF" w14:textId="76D82BFE" w:rsidR="005E6B7D" w:rsidRDefault="005E6B7D" w:rsidP="005E6B7D">
            <w:pPr>
              <w:rPr>
                <w:rStyle w:val="attributenametext"/>
              </w:rPr>
            </w:pPr>
            <w:r>
              <w:rPr>
                <w:rFonts w:eastAsia="Arial Unicode MS"/>
              </w:rPr>
              <w:t>Karta dźwiękow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6699AEB" w14:textId="5E1CA895" w:rsidR="005E6B7D" w:rsidRDefault="005E6B7D" w:rsidP="005E6B7D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Zintegrowana z płytą główną</w:t>
            </w:r>
          </w:p>
        </w:tc>
        <w:tc>
          <w:tcPr>
            <w:tcW w:w="5784" w:type="dxa"/>
            <w:shd w:val="clear" w:color="auto" w:fill="FFFFFF" w:themeFill="background1"/>
          </w:tcPr>
          <w:p w14:paraId="2C6911BF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BCE" w:rsidRPr="000235EF" w14:paraId="37B37D34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298A1B6C" w14:textId="112886ED" w:rsidR="00546BCE" w:rsidRDefault="00546BCE" w:rsidP="005E6B7D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Czas realizacj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24ABF20" w14:textId="64471E4F" w:rsidR="00546BCE" w:rsidRDefault="00941AD7" w:rsidP="005E6B7D">
            <w:pPr>
              <w:rPr>
                <w:rFonts w:eastAsia="Arial Unicode MS"/>
              </w:rPr>
            </w:pPr>
            <w:r>
              <w:rPr>
                <w:rFonts w:eastAsia="Arial Unicode MS"/>
              </w:rPr>
              <w:t>Nie dłuższy niż 21 dni</w:t>
            </w:r>
          </w:p>
        </w:tc>
        <w:tc>
          <w:tcPr>
            <w:tcW w:w="5784" w:type="dxa"/>
            <w:shd w:val="clear" w:color="auto" w:fill="FFFFFF" w:themeFill="background1"/>
          </w:tcPr>
          <w:p w14:paraId="7892EDA3" w14:textId="77777777" w:rsidR="00546BCE" w:rsidRPr="00DC4F6E" w:rsidRDefault="00546BCE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E6B7D" w:rsidRPr="000235EF" w14:paraId="1843CE5F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</w:tcPr>
          <w:p w14:paraId="0C7C38F8" w14:textId="382CD3CA" w:rsidR="005E6B7D" w:rsidRDefault="005E6B7D" w:rsidP="009535A4">
            <w:pPr>
              <w:rPr>
                <w:color w:val="000000"/>
              </w:rPr>
            </w:pPr>
            <w:r w:rsidRPr="00580E40">
              <w:rPr>
                <w:color w:val="000000"/>
              </w:rPr>
              <w:t>Certyfikaty i oświadczenia</w:t>
            </w:r>
          </w:p>
          <w:p w14:paraId="2AC5CDA4" w14:textId="77777777" w:rsidR="00A30407" w:rsidRPr="00580E40" w:rsidRDefault="00A30407" w:rsidP="009535A4">
            <w:pPr>
              <w:rPr>
                <w:color w:val="000000"/>
              </w:rPr>
            </w:pPr>
          </w:p>
          <w:p w14:paraId="5B2249EB" w14:textId="77777777" w:rsidR="005E6B7D" w:rsidRDefault="005E6B7D" w:rsidP="005E6B7D">
            <w:pPr>
              <w:rPr>
                <w:rStyle w:val="attributenametext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4A23798" w14:textId="77777777" w:rsidR="005E6B7D" w:rsidRPr="00EB0902" w:rsidRDefault="005E6B7D" w:rsidP="005E6B7D">
            <w:pPr>
              <w:spacing w:after="200" w:line="276" w:lineRule="auto"/>
            </w:pPr>
            <w:r w:rsidRPr="00EB0902">
              <w:t xml:space="preserve">Certyfikat PN-EN ISO 9001:2001(ISO 9001:2001) na procesy projektowania, produkcję, sprzedaż i serwis, PN-EN ISO14001:2005 (ISO 14001:2005) oraz PN-ISO/IEC 27001:2007 lub nowsze </w:t>
            </w:r>
          </w:p>
          <w:p w14:paraId="4D7AB65B" w14:textId="3E18918E" w:rsidR="005E6B7D" w:rsidRDefault="005E6B7D" w:rsidP="005E6B7D">
            <w:pPr>
              <w:rPr>
                <w:rFonts w:eastAsia="Arial Unicode MS"/>
              </w:rPr>
            </w:pPr>
            <w:r w:rsidRPr="00DF635B">
              <w:lastRenderedPageBreak/>
              <w:t>Deklaracja producenta o zgodności z dyrektywami: LVD 2014/35/WE, EMC 2014/30/WE,</w:t>
            </w:r>
            <w:r w:rsidRPr="00DF635B">
              <w:br/>
            </w:r>
            <w:proofErr w:type="spellStart"/>
            <w:r w:rsidRPr="00DF635B">
              <w:t>ErP</w:t>
            </w:r>
            <w:proofErr w:type="spellEnd"/>
            <w:r w:rsidRPr="00DF635B">
              <w:t xml:space="preserve"> 2009/125/WE </w:t>
            </w:r>
            <w:proofErr w:type="spellStart"/>
            <w:r w:rsidRPr="00DF635B">
              <w:t>Rozp</w:t>
            </w:r>
            <w:proofErr w:type="spellEnd"/>
            <w:r w:rsidRPr="00DF635B">
              <w:t>. Komisji (UE) 617/2013,</w:t>
            </w:r>
            <w:r w:rsidRPr="00DF635B">
              <w:br/>
            </w:r>
            <w:proofErr w:type="spellStart"/>
            <w:r w:rsidRPr="00DF635B">
              <w:t>RoHS</w:t>
            </w:r>
            <w:proofErr w:type="spellEnd"/>
            <w:r w:rsidRPr="00DF635B">
              <w:t xml:space="preserve"> 2015/863 (oznaczenia CE)</w:t>
            </w:r>
          </w:p>
        </w:tc>
        <w:tc>
          <w:tcPr>
            <w:tcW w:w="5784" w:type="dxa"/>
            <w:shd w:val="clear" w:color="auto" w:fill="FFFFFF" w:themeFill="background1"/>
          </w:tcPr>
          <w:p w14:paraId="77B28FCE" w14:textId="77777777" w:rsidR="005E6B7D" w:rsidRPr="00DC4F6E" w:rsidRDefault="005E6B7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27E6C79" w14:textId="77777777" w:rsidR="0042394D" w:rsidRDefault="0042394D" w:rsidP="0042394D">
      <w:pPr>
        <w:rPr>
          <w:b/>
          <w:bCs/>
        </w:rPr>
      </w:pPr>
    </w:p>
    <w:p w14:paraId="3714285D" w14:textId="77777777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6270C291" w14:textId="77777777" w:rsidR="0042394D" w:rsidRDefault="0042394D" w:rsidP="0042394D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p w14:paraId="36F0A482" w14:textId="5956528D" w:rsidR="0084132A" w:rsidRPr="000235EF" w:rsidRDefault="0084132A" w:rsidP="007A1D12">
      <w:pPr>
        <w:rPr>
          <w:rFonts w:ascii="Arial" w:hAnsi="Arial" w:cs="Arial"/>
        </w:rPr>
      </w:pPr>
    </w:p>
    <w:sectPr w:rsidR="0084132A" w:rsidRPr="000235EF" w:rsidSect="008E1C8F">
      <w:headerReference w:type="first" r:id="rId9"/>
      <w:pgSz w:w="16838" w:h="11906" w:orient="landscape"/>
      <w:pgMar w:top="1417" w:right="1417" w:bottom="42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B3496" w14:textId="77777777" w:rsidR="009130B3" w:rsidRDefault="009130B3" w:rsidP="0042394D">
      <w:pPr>
        <w:spacing w:after="0" w:line="240" w:lineRule="auto"/>
      </w:pPr>
      <w:r>
        <w:separator/>
      </w:r>
    </w:p>
  </w:endnote>
  <w:endnote w:type="continuationSeparator" w:id="0">
    <w:p w14:paraId="17CB3569" w14:textId="77777777" w:rsidR="009130B3" w:rsidRDefault="009130B3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74F93B" w14:textId="77777777" w:rsidR="009130B3" w:rsidRDefault="009130B3" w:rsidP="0042394D">
      <w:pPr>
        <w:spacing w:after="0" w:line="240" w:lineRule="auto"/>
      </w:pPr>
      <w:r>
        <w:separator/>
      </w:r>
    </w:p>
  </w:footnote>
  <w:footnote w:type="continuationSeparator" w:id="0">
    <w:p w14:paraId="11229433" w14:textId="77777777" w:rsidR="009130B3" w:rsidRDefault="009130B3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77777777" w:rsidR="00BB2FBC" w:rsidRDefault="00BB2FB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6496"/>
    <w:rsid w:val="000235EF"/>
    <w:rsid w:val="0003469E"/>
    <w:rsid w:val="00043587"/>
    <w:rsid w:val="000545FA"/>
    <w:rsid w:val="00057797"/>
    <w:rsid w:val="000601EB"/>
    <w:rsid w:val="0006584E"/>
    <w:rsid w:val="000741EB"/>
    <w:rsid w:val="00074F7E"/>
    <w:rsid w:val="0007524B"/>
    <w:rsid w:val="00087915"/>
    <w:rsid w:val="000A7DDD"/>
    <w:rsid w:val="000B6454"/>
    <w:rsid w:val="000D0B08"/>
    <w:rsid w:val="000D30B8"/>
    <w:rsid w:val="000F3A7E"/>
    <w:rsid w:val="0010019E"/>
    <w:rsid w:val="00106719"/>
    <w:rsid w:val="001234CB"/>
    <w:rsid w:val="00125109"/>
    <w:rsid w:val="00140F97"/>
    <w:rsid w:val="001413FD"/>
    <w:rsid w:val="001420D1"/>
    <w:rsid w:val="00163CD8"/>
    <w:rsid w:val="00170BFE"/>
    <w:rsid w:val="001734F3"/>
    <w:rsid w:val="00191A35"/>
    <w:rsid w:val="001955D9"/>
    <w:rsid w:val="001A0AD8"/>
    <w:rsid w:val="001E4556"/>
    <w:rsid w:val="001F509E"/>
    <w:rsid w:val="002017AE"/>
    <w:rsid w:val="00205DC5"/>
    <w:rsid w:val="002465F7"/>
    <w:rsid w:val="00252529"/>
    <w:rsid w:val="002602DF"/>
    <w:rsid w:val="00267B93"/>
    <w:rsid w:val="002850DE"/>
    <w:rsid w:val="00295405"/>
    <w:rsid w:val="0029752A"/>
    <w:rsid w:val="002A3F38"/>
    <w:rsid w:val="002C4BD1"/>
    <w:rsid w:val="002C64DF"/>
    <w:rsid w:val="002E492C"/>
    <w:rsid w:val="002E66FE"/>
    <w:rsid w:val="0033143E"/>
    <w:rsid w:val="00333C28"/>
    <w:rsid w:val="00344975"/>
    <w:rsid w:val="003455B1"/>
    <w:rsid w:val="00352D1D"/>
    <w:rsid w:val="00356463"/>
    <w:rsid w:val="00384D6A"/>
    <w:rsid w:val="003B4AC4"/>
    <w:rsid w:val="003C0403"/>
    <w:rsid w:val="003C7195"/>
    <w:rsid w:val="003D3186"/>
    <w:rsid w:val="003D71A2"/>
    <w:rsid w:val="003F25C1"/>
    <w:rsid w:val="003F56AB"/>
    <w:rsid w:val="003F6A39"/>
    <w:rsid w:val="004024C1"/>
    <w:rsid w:val="00404E28"/>
    <w:rsid w:val="0042394D"/>
    <w:rsid w:val="0043796A"/>
    <w:rsid w:val="00441282"/>
    <w:rsid w:val="00474D2A"/>
    <w:rsid w:val="00474E57"/>
    <w:rsid w:val="0047776F"/>
    <w:rsid w:val="004840E1"/>
    <w:rsid w:val="00485C7B"/>
    <w:rsid w:val="00486BE2"/>
    <w:rsid w:val="004A0C6E"/>
    <w:rsid w:val="004B50F6"/>
    <w:rsid w:val="004C3C0C"/>
    <w:rsid w:val="004D2773"/>
    <w:rsid w:val="004E07F9"/>
    <w:rsid w:val="004E1A2F"/>
    <w:rsid w:val="004F595A"/>
    <w:rsid w:val="00500DC0"/>
    <w:rsid w:val="00524CE7"/>
    <w:rsid w:val="005308B9"/>
    <w:rsid w:val="00546BCE"/>
    <w:rsid w:val="0056482E"/>
    <w:rsid w:val="00566D2F"/>
    <w:rsid w:val="005701F5"/>
    <w:rsid w:val="00587E03"/>
    <w:rsid w:val="00590BB7"/>
    <w:rsid w:val="005A1B63"/>
    <w:rsid w:val="005A4AB9"/>
    <w:rsid w:val="005C5DFC"/>
    <w:rsid w:val="005D731C"/>
    <w:rsid w:val="005E27C2"/>
    <w:rsid w:val="005E4F0A"/>
    <w:rsid w:val="005E6B7D"/>
    <w:rsid w:val="005F3415"/>
    <w:rsid w:val="006129FC"/>
    <w:rsid w:val="00615D7F"/>
    <w:rsid w:val="0063415C"/>
    <w:rsid w:val="006505BF"/>
    <w:rsid w:val="00667161"/>
    <w:rsid w:val="0067100C"/>
    <w:rsid w:val="0067149A"/>
    <w:rsid w:val="00675FEA"/>
    <w:rsid w:val="00676171"/>
    <w:rsid w:val="006B1259"/>
    <w:rsid w:val="006B2AA1"/>
    <w:rsid w:val="006C656A"/>
    <w:rsid w:val="006F0F76"/>
    <w:rsid w:val="006F10F1"/>
    <w:rsid w:val="006F2FCF"/>
    <w:rsid w:val="006F4940"/>
    <w:rsid w:val="006F6F63"/>
    <w:rsid w:val="00710083"/>
    <w:rsid w:val="00711D34"/>
    <w:rsid w:val="00721054"/>
    <w:rsid w:val="0075678D"/>
    <w:rsid w:val="007639CD"/>
    <w:rsid w:val="007721AA"/>
    <w:rsid w:val="007758E6"/>
    <w:rsid w:val="007A000E"/>
    <w:rsid w:val="007A1710"/>
    <w:rsid w:val="007A1D12"/>
    <w:rsid w:val="007B03F0"/>
    <w:rsid w:val="007D2A0E"/>
    <w:rsid w:val="007F02F3"/>
    <w:rsid w:val="00805255"/>
    <w:rsid w:val="008330AF"/>
    <w:rsid w:val="0084132A"/>
    <w:rsid w:val="00850891"/>
    <w:rsid w:val="00874C45"/>
    <w:rsid w:val="0088685F"/>
    <w:rsid w:val="008940DF"/>
    <w:rsid w:val="008A2247"/>
    <w:rsid w:val="008B2C3A"/>
    <w:rsid w:val="008B7102"/>
    <w:rsid w:val="008C012A"/>
    <w:rsid w:val="008C6FF7"/>
    <w:rsid w:val="008E1C8F"/>
    <w:rsid w:val="008F3C97"/>
    <w:rsid w:val="009130B3"/>
    <w:rsid w:val="00926373"/>
    <w:rsid w:val="00941136"/>
    <w:rsid w:val="00941AD7"/>
    <w:rsid w:val="009535A4"/>
    <w:rsid w:val="00955D4F"/>
    <w:rsid w:val="00961432"/>
    <w:rsid w:val="00965CBC"/>
    <w:rsid w:val="00974D25"/>
    <w:rsid w:val="009776C5"/>
    <w:rsid w:val="0098734A"/>
    <w:rsid w:val="009A0554"/>
    <w:rsid w:val="009B19C7"/>
    <w:rsid w:val="009B6B2E"/>
    <w:rsid w:val="009B6E98"/>
    <w:rsid w:val="009F7485"/>
    <w:rsid w:val="00A02238"/>
    <w:rsid w:val="00A148FD"/>
    <w:rsid w:val="00A30407"/>
    <w:rsid w:val="00A3236D"/>
    <w:rsid w:val="00A32A3A"/>
    <w:rsid w:val="00A34D77"/>
    <w:rsid w:val="00A5650B"/>
    <w:rsid w:val="00A85C94"/>
    <w:rsid w:val="00A91403"/>
    <w:rsid w:val="00A92BFB"/>
    <w:rsid w:val="00AA1FA9"/>
    <w:rsid w:val="00AA3C00"/>
    <w:rsid w:val="00AE668B"/>
    <w:rsid w:val="00AF4817"/>
    <w:rsid w:val="00AF4B77"/>
    <w:rsid w:val="00B079AA"/>
    <w:rsid w:val="00B123DC"/>
    <w:rsid w:val="00B20E42"/>
    <w:rsid w:val="00B2215B"/>
    <w:rsid w:val="00B25C61"/>
    <w:rsid w:val="00B34473"/>
    <w:rsid w:val="00B55536"/>
    <w:rsid w:val="00B57970"/>
    <w:rsid w:val="00B623F9"/>
    <w:rsid w:val="00B74AAA"/>
    <w:rsid w:val="00B75335"/>
    <w:rsid w:val="00BB2FBC"/>
    <w:rsid w:val="00BB5983"/>
    <w:rsid w:val="00BB69E8"/>
    <w:rsid w:val="00BD098C"/>
    <w:rsid w:val="00BD35A7"/>
    <w:rsid w:val="00BD44B2"/>
    <w:rsid w:val="00BE436D"/>
    <w:rsid w:val="00BF2868"/>
    <w:rsid w:val="00BF31D4"/>
    <w:rsid w:val="00C039C2"/>
    <w:rsid w:val="00C058C3"/>
    <w:rsid w:val="00C066EA"/>
    <w:rsid w:val="00C072F4"/>
    <w:rsid w:val="00C25921"/>
    <w:rsid w:val="00C370C4"/>
    <w:rsid w:val="00C43856"/>
    <w:rsid w:val="00C52046"/>
    <w:rsid w:val="00C90F85"/>
    <w:rsid w:val="00C932DC"/>
    <w:rsid w:val="00C94D88"/>
    <w:rsid w:val="00CA7DDF"/>
    <w:rsid w:val="00CB7CC5"/>
    <w:rsid w:val="00CC4C06"/>
    <w:rsid w:val="00CD164D"/>
    <w:rsid w:val="00CD1E92"/>
    <w:rsid w:val="00CD3AA5"/>
    <w:rsid w:val="00CD4EA7"/>
    <w:rsid w:val="00CE15FF"/>
    <w:rsid w:val="00D00622"/>
    <w:rsid w:val="00D325F0"/>
    <w:rsid w:val="00D3444D"/>
    <w:rsid w:val="00D74B44"/>
    <w:rsid w:val="00D80BD4"/>
    <w:rsid w:val="00D95D45"/>
    <w:rsid w:val="00DC4F6E"/>
    <w:rsid w:val="00DD3841"/>
    <w:rsid w:val="00DF6315"/>
    <w:rsid w:val="00E076A9"/>
    <w:rsid w:val="00E2151F"/>
    <w:rsid w:val="00E313F6"/>
    <w:rsid w:val="00E3210F"/>
    <w:rsid w:val="00E3564C"/>
    <w:rsid w:val="00E363CF"/>
    <w:rsid w:val="00E54AFE"/>
    <w:rsid w:val="00E57D82"/>
    <w:rsid w:val="00E611CA"/>
    <w:rsid w:val="00E74FE9"/>
    <w:rsid w:val="00E84831"/>
    <w:rsid w:val="00E9375E"/>
    <w:rsid w:val="00EB0B13"/>
    <w:rsid w:val="00ED20E1"/>
    <w:rsid w:val="00ED39CD"/>
    <w:rsid w:val="00EE2171"/>
    <w:rsid w:val="00EF013C"/>
    <w:rsid w:val="00F057B2"/>
    <w:rsid w:val="00F37885"/>
    <w:rsid w:val="00F44A94"/>
    <w:rsid w:val="00F47AD3"/>
    <w:rsid w:val="00F855A2"/>
    <w:rsid w:val="00F951FF"/>
    <w:rsid w:val="00FA1E2B"/>
    <w:rsid w:val="00FA34ED"/>
    <w:rsid w:val="00FB4347"/>
    <w:rsid w:val="00FB54E5"/>
    <w:rsid w:val="00FE3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E3B1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ideocardbenchmark.net/high_end_gpus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4</Pages>
  <Words>610</Words>
  <Characters>3666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Piotr Zdankowski</cp:lastModifiedBy>
  <cp:revision>51</cp:revision>
  <cp:lastPrinted>2022-08-19T07:16:00Z</cp:lastPrinted>
  <dcterms:created xsi:type="dcterms:W3CDTF">2022-11-16T12:16:00Z</dcterms:created>
  <dcterms:modified xsi:type="dcterms:W3CDTF">2022-12-12T10:46:00Z</dcterms:modified>
</cp:coreProperties>
</file>